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0DEC49" w14:textId="77777777" w:rsidR="006E498F" w:rsidRDefault="00E1415A">
      <w:pPr>
        <w:pStyle w:val="a4"/>
      </w:pPr>
      <w:r>
        <w:t>Отчёт по лабораторной работе №6</w:t>
      </w:r>
    </w:p>
    <w:p w14:paraId="3A2E682A" w14:textId="77777777" w:rsidR="006E498F" w:rsidRDefault="00E1415A">
      <w:pPr>
        <w:pStyle w:val="a5"/>
      </w:pPr>
      <w:r>
        <w:t>дисциплина: Математическое моделирование</w:t>
      </w:r>
    </w:p>
    <w:p w14:paraId="215EDD37" w14:textId="02DBA30F" w:rsidR="006E498F" w:rsidRDefault="006239A1">
      <w:pPr>
        <w:pStyle w:val="Author"/>
      </w:pPr>
      <w:r>
        <w:t>Миленин Иван Виталь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10404077"/>
        <w:docPartObj>
          <w:docPartGallery w:val="Table of Contents"/>
          <w:docPartUnique/>
        </w:docPartObj>
      </w:sdtPr>
      <w:sdtEndPr/>
      <w:sdtContent>
        <w:p w14:paraId="4F59452C" w14:textId="77777777" w:rsidR="006E498F" w:rsidRDefault="00E1415A">
          <w:pPr>
            <w:pStyle w:val="ae"/>
          </w:pPr>
          <w:r>
            <w:t>Содержание</w:t>
          </w:r>
        </w:p>
        <w:p w14:paraId="2EBF79AF" w14:textId="5254105A" w:rsidR="00725150" w:rsidRDefault="00E1415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7081264" w:history="1">
            <w:r w:rsidR="00725150" w:rsidRPr="008A5C54">
              <w:rPr>
                <w:rStyle w:val="ad"/>
                <w:noProof/>
              </w:rPr>
              <w:t>Цель работы</w:t>
            </w:r>
            <w:r w:rsidR="00725150">
              <w:rPr>
                <w:noProof/>
                <w:webHidden/>
              </w:rPr>
              <w:tab/>
            </w:r>
            <w:r w:rsidR="00725150">
              <w:rPr>
                <w:noProof/>
                <w:webHidden/>
              </w:rPr>
              <w:fldChar w:fldCharType="begin"/>
            </w:r>
            <w:r w:rsidR="00725150">
              <w:rPr>
                <w:noProof/>
                <w:webHidden/>
              </w:rPr>
              <w:instrText xml:space="preserve"> PAGEREF _Toc67081264 \h </w:instrText>
            </w:r>
            <w:r w:rsidR="00725150">
              <w:rPr>
                <w:noProof/>
                <w:webHidden/>
              </w:rPr>
            </w:r>
            <w:r w:rsidR="00725150">
              <w:rPr>
                <w:noProof/>
                <w:webHidden/>
              </w:rPr>
              <w:fldChar w:fldCharType="separate"/>
            </w:r>
            <w:r w:rsidR="006239A1">
              <w:rPr>
                <w:noProof/>
                <w:webHidden/>
              </w:rPr>
              <w:t>1</w:t>
            </w:r>
            <w:r w:rsidR="00725150">
              <w:rPr>
                <w:noProof/>
                <w:webHidden/>
              </w:rPr>
              <w:fldChar w:fldCharType="end"/>
            </w:r>
          </w:hyperlink>
        </w:p>
        <w:p w14:paraId="02ABFA1B" w14:textId="213E23F8" w:rsidR="00725150" w:rsidRDefault="005A34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081265" w:history="1">
            <w:r w:rsidR="00725150" w:rsidRPr="008A5C54">
              <w:rPr>
                <w:rStyle w:val="ad"/>
                <w:noProof/>
              </w:rPr>
              <w:t>Задание</w:t>
            </w:r>
            <w:r w:rsidR="00725150">
              <w:rPr>
                <w:noProof/>
                <w:webHidden/>
              </w:rPr>
              <w:tab/>
            </w:r>
            <w:r w:rsidR="00725150">
              <w:rPr>
                <w:noProof/>
                <w:webHidden/>
              </w:rPr>
              <w:fldChar w:fldCharType="begin"/>
            </w:r>
            <w:r w:rsidR="00725150">
              <w:rPr>
                <w:noProof/>
                <w:webHidden/>
              </w:rPr>
              <w:instrText xml:space="preserve"> PAGEREF _Toc67081265 \h </w:instrText>
            </w:r>
            <w:r w:rsidR="00725150">
              <w:rPr>
                <w:noProof/>
                <w:webHidden/>
              </w:rPr>
            </w:r>
            <w:r w:rsidR="00725150">
              <w:rPr>
                <w:noProof/>
                <w:webHidden/>
              </w:rPr>
              <w:fldChar w:fldCharType="separate"/>
            </w:r>
            <w:r w:rsidR="006239A1">
              <w:rPr>
                <w:noProof/>
                <w:webHidden/>
              </w:rPr>
              <w:t>1</w:t>
            </w:r>
            <w:r w:rsidR="00725150">
              <w:rPr>
                <w:noProof/>
                <w:webHidden/>
              </w:rPr>
              <w:fldChar w:fldCharType="end"/>
            </w:r>
          </w:hyperlink>
        </w:p>
        <w:p w14:paraId="1AA694E2" w14:textId="7E6E6001" w:rsidR="00725150" w:rsidRDefault="005A34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081266" w:history="1">
            <w:r w:rsidR="00725150" w:rsidRPr="008A5C54">
              <w:rPr>
                <w:rStyle w:val="ad"/>
                <w:noProof/>
              </w:rPr>
              <w:t>Выполнение лабораторной работы</w:t>
            </w:r>
            <w:r w:rsidR="00725150">
              <w:rPr>
                <w:noProof/>
                <w:webHidden/>
              </w:rPr>
              <w:tab/>
            </w:r>
            <w:r w:rsidR="00725150">
              <w:rPr>
                <w:noProof/>
                <w:webHidden/>
              </w:rPr>
              <w:fldChar w:fldCharType="begin"/>
            </w:r>
            <w:r w:rsidR="00725150">
              <w:rPr>
                <w:noProof/>
                <w:webHidden/>
              </w:rPr>
              <w:instrText xml:space="preserve"> PAGEREF _Toc67081266 \h </w:instrText>
            </w:r>
            <w:r w:rsidR="00725150">
              <w:rPr>
                <w:noProof/>
                <w:webHidden/>
              </w:rPr>
            </w:r>
            <w:r w:rsidR="00725150">
              <w:rPr>
                <w:noProof/>
                <w:webHidden/>
              </w:rPr>
              <w:fldChar w:fldCharType="separate"/>
            </w:r>
            <w:r w:rsidR="006239A1">
              <w:rPr>
                <w:noProof/>
                <w:webHidden/>
              </w:rPr>
              <w:t>1</w:t>
            </w:r>
            <w:r w:rsidR="00725150">
              <w:rPr>
                <w:noProof/>
                <w:webHidden/>
              </w:rPr>
              <w:fldChar w:fldCharType="end"/>
            </w:r>
          </w:hyperlink>
        </w:p>
        <w:p w14:paraId="03AA68FD" w14:textId="417EB839" w:rsidR="00725150" w:rsidRDefault="005A34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081267" w:history="1">
            <w:r w:rsidR="00725150" w:rsidRPr="008A5C54">
              <w:rPr>
                <w:rStyle w:val="ad"/>
                <w:noProof/>
              </w:rPr>
              <w:t>Выводы</w:t>
            </w:r>
            <w:r w:rsidR="00725150">
              <w:rPr>
                <w:noProof/>
                <w:webHidden/>
              </w:rPr>
              <w:tab/>
            </w:r>
            <w:r w:rsidR="00725150">
              <w:rPr>
                <w:noProof/>
                <w:webHidden/>
              </w:rPr>
              <w:fldChar w:fldCharType="begin"/>
            </w:r>
            <w:r w:rsidR="00725150">
              <w:rPr>
                <w:noProof/>
                <w:webHidden/>
              </w:rPr>
              <w:instrText xml:space="preserve"> PAGEREF _Toc67081267 \h </w:instrText>
            </w:r>
            <w:r w:rsidR="00725150">
              <w:rPr>
                <w:noProof/>
                <w:webHidden/>
              </w:rPr>
            </w:r>
            <w:r w:rsidR="00725150">
              <w:rPr>
                <w:noProof/>
                <w:webHidden/>
              </w:rPr>
              <w:fldChar w:fldCharType="separate"/>
            </w:r>
            <w:r w:rsidR="006239A1">
              <w:rPr>
                <w:noProof/>
                <w:webHidden/>
              </w:rPr>
              <w:t>4</w:t>
            </w:r>
            <w:r w:rsidR="00725150">
              <w:rPr>
                <w:noProof/>
                <w:webHidden/>
              </w:rPr>
              <w:fldChar w:fldCharType="end"/>
            </w:r>
          </w:hyperlink>
        </w:p>
        <w:p w14:paraId="3B8A75F2" w14:textId="77777777" w:rsidR="006E498F" w:rsidRDefault="00E1415A">
          <w:r>
            <w:fldChar w:fldCharType="end"/>
          </w:r>
        </w:p>
      </w:sdtContent>
    </w:sdt>
    <w:p w14:paraId="49DB9C0E" w14:textId="77777777" w:rsidR="006E498F" w:rsidRDefault="00E1415A">
      <w:pPr>
        <w:pStyle w:val="1"/>
      </w:pPr>
      <w:bookmarkStart w:id="0" w:name="_Toc67081264"/>
      <w:bookmarkStart w:id="1" w:name="цель-работы"/>
      <w:r>
        <w:t>Цель работы</w:t>
      </w:r>
      <w:bookmarkEnd w:id="0"/>
    </w:p>
    <w:p w14:paraId="08FEA872" w14:textId="77777777" w:rsidR="006E498F" w:rsidRDefault="00E1415A">
      <w:pPr>
        <w:pStyle w:val="FirstParagraph"/>
      </w:pPr>
      <w:r>
        <w:t>Построить график для задачи об эпидемии.</w:t>
      </w:r>
    </w:p>
    <w:p w14:paraId="2C90CB59" w14:textId="77777777" w:rsidR="006E498F" w:rsidRDefault="00E1415A">
      <w:pPr>
        <w:pStyle w:val="1"/>
      </w:pPr>
      <w:bookmarkStart w:id="2" w:name="_Toc67081265"/>
      <w:bookmarkStart w:id="3" w:name="задание"/>
      <w:bookmarkEnd w:id="1"/>
      <w:r>
        <w:t>Задание</w:t>
      </w:r>
      <w:bookmarkEnd w:id="2"/>
    </w:p>
    <w:p w14:paraId="49D5D612" w14:textId="3C080D36" w:rsidR="006E498F" w:rsidRDefault="00BF4978">
      <w:pPr>
        <w:pStyle w:val="FirstParagraph"/>
      </w:pPr>
      <w:r>
        <w:rPr>
          <w:b/>
          <w:bCs/>
        </w:rPr>
        <w:t>Вариант 35</w:t>
      </w:r>
      <w:r w:rsidR="00E1415A">
        <w:br/>
        <w:t>Задача: на одном острове вспыхнула эпидемия. Известно, что из все</w:t>
      </w:r>
      <w:r>
        <w:t>х проживающих на острове (N=12300</w:t>
      </w:r>
      <w:r w:rsidR="00E1415A">
        <w:t>) в момент начала эпидемии (t=0) число заболевших людей (являющихся распространителями инфекции) I(</w:t>
      </w:r>
      <w:r>
        <w:t>0)=140</w:t>
      </w:r>
      <w:r w:rsidR="00E1415A">
        <w:t>, А число здоровых люде</w:t>
      </w:r>
      <w:r>
        <w:t>й с иммунитетом к болезни R(0)=54</w:t>
      </w:r>
      <w:r w:rsidR="00E1415A">
        <w:t>. Таким образом, число людей восприимчивых к болезни, но пока здоровых, в начальный момент времени S(0)=N-I(0)-R(0). Постройте графики изменения числа особей в каждой из трех групп.</w:t>
      </w:r>
      <w:r w:rsidR="00E1415A">
        <w:br/>
        <w:t>Рассмотрите, как будет протекать эпидемия в случае:</w:t>
      </w:r>
      <w:r w:rsidR="00E1415A">
        <w:br/>
        <w:t>1) если I(0)&lt;=I*</w:t>
      </w:r>
      <w:r w:rsidR="00E1415A">
        <w:br/>
        <w:t>2) если I(0)&gt;I*</w:t>
      </w:r>
    </w:p>
    <w:p w14:paraId="2B8247FB" w14:textId="77777777" w:rsidR="006E498F" w:rsidRDefault="00E1415A">
      <w:pPr>
        <w:pStyle w:val="1"/>
      </w:pPr>
      <w:bookmarkStart w:id="4" w:name="_Toc67081266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4010410D" w14:textId="77777777" w:rsidR="006E498F" w:rsidRDefault="00E1415A">
      <w:pPr>
        <w:pStyle w:val="FirstParagraph"/>
      </w:pPr>
      <w:r>
        <w:rPr>
          <w:b/>
          <w:bCs/>
        </w:rPr>
        <w:t>1. Теоритические сведения</w:t>
      </w:r>
    </w:p>
    <w:p w14:paraId="4A9C5388" w14:textId="77777777" w:rsidR="006E498F" w:rsidRDefault="00E1415A">
      <w:pPr>
        <w:pStyle w:val="a0"/>
      </w:pPr>
      <w:r>
        <w:t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  <w:r>
        <w:br/>
        <w:t>До того, как число заболевших не превышает критического значения I</w:t>
      </w:r>
      <w:r>
        <w:rPr>
          <w:i/>
          <w:iCs/>
        </w:rPr>
        <w:t>, считаем, что все больные изолированы и не заражают здоровых. Когда I(t) &gt; I</w:t>
      </w:r>
      <w:r>
        <w:t xml:space="preserve">, тогда инфицирование </w:t>
      </w:r>
      <w:r>
        <w:lastRenderedPageBreak/>
        <w:t>способны заражать восприимчивых к болезни особей.</w:t>
      </w:r>
      <w:r>
        <w:br/>
        <w:t xml:space="preserve">Таким образом, скорость изменения числа S(t) меняется по следующему закону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S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a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если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  <w:r>
        <w:t xml:space="preserve"> 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S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если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lt;=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  <w:r>
        <w:br/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I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S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если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  <w:r>
        <w:t xml:space="preserve"> 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S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b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если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lt;=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  <w:r>
        <w:br/>
        <w:t xml:space="preserve">А скорость изменения выздоравливающих особей (при этом приобретающие иммунитет к болезни)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I</m:t>
        </m:r>
      </m:oMath>
      <w:r>
        <w:t xml:space="preserve"> Постоянные пропорциональности a, b - это коэффициенты заболеваемости и выздоровления соответственно.</w:t>
      </w:r>
      <w:r>
        <w:br/>
        <w:t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t = 0 нет особей с иммунитетом к болезни R(0)=0, а число инфицированных и восприимчивых к болезни особей I(0) и S(0) соответственно. Для анализа картины протекания эпидемии необходимо рассмотреть два случая: I(0)&lt;=I* и I(0)&gt;I*.</w:t>
      </w:r>
    </w:p>
    <w:p w14:paraId="6A3D7101" w14:textId="77777777" w:rsidR="006E498F" w:rsidRDefault="00E1415A">
      <w:pPr>
        <w:pStyle w:val="a0"/>
      </w:pPr>
      <w:r>
        <w:rPr>
          <w:b/>
          <w:bCs/>
        </w:rPr>
        <w:t>2. Построение графика</w:t>
      </w:r>
    </w:p>
    <w:p w14:paraId="52252315" w14:textId="77777777" w:rsidR="006E498F" w:rsidRDefault="00E1415A">
      <w:pPr>
        <w:pStyle w:val="Compact"/>
        <w:numPr>
          <w:ilvl w:val="0"/>
          <w:numId w:val="2"/>
        </w:numPr>
      </w:pPr>
      <w:r>
        <w:t>Написал программу на Python:</w:t>
      </w:r>
    </w:p>
    <w:p w14:paraId="75BFAFCC" w14:textId="6769A521" w:rsidR="006E498F" w:rsidRPr="00725150" w:rsidRDefault="00E1415A">
      <w:pPr>
        <w:pStyle w:val="SourceCode"/>
        <w:rPr>
          <w:lang w:val="en-US"/>
        </w:rPr>
      </w:pPr>
      <w:r w:rsidRPr="00725150">
        <w:rPr>
          <w:rStyle w:val="VerbatimChar"/>
          <w:lang w:val="en-US"/>
        </w:rPr>
        <w:t>mport math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import numpy as np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from scipy.integrate import odeint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import matplotlib.pyplot as plt</w:t>
      </w:r>
      <w:r w:rsidRPr="00725150">
        <w:rPr>
          <w:lang w:val="en-US"/>
        </w:rPr>
        <w:br/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a = 0.01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b = 0.02</w:t>
      </w:r>
      <w:r w:rsidRPr="00725150">
        <w:rPr>
          <w:lang w:val="en-US"/>
        </w:rPr>
        <w:br/>
      </w:r>
      <w:r w:rsidRPr="00725150">
        <w:rPr>
          <w:lang w:val="en-US"/>
        </w:rPr>
        <w:br/>
      </w:r>
      <w:r w:rsidR="00BF4978">
        <w:rPr>
          <w:rStyle w:val="VerbatimChar"/>
          <w:lang w:val="en-US"/>
        </w:rPr>
        <w:t>N = 12300</w:t>
      </w:r>
      <w:r w:rsidRPr="00725150">
        <w:rPr>
          <w:lang w:val="en-US"/>
        </w:rPr>
        <w:br/>
      </w:r>
      <w:r w:rsidR="00BF4978">
        <w:rPr>
          <w:rStyle w:val="VerbatimChar"/>
          <w:lang w:val="en-US"/>
        </w:rPr>
        <w:t>I0 = 140</w:t>
      </w:r>
      <w:r w:rsidRPr="00725150">
        <w:rPr>
          <w:lang w:val="en-US"/>
        </w:rPr>
        <w:br/>
      </w:r>
      <w:r w:rsidR="00BF4978">
        <w:rPr>
          <w:rStyle w:val="VerbatimChar"/>
          <w:lang w:val="en-US"/>
        </w:rPr>
        <w:t>R0 = 54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S0 = N - I0 - R0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x0 = [S0, I0, R0]</w:t>
      </w:r>
      <w:r w:rsidRPr="00725150">
        <w:rPr>
          <w:lang w:val="en-US"/>
        </w:rPr>
        <w:br/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t0 = 0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tmax = 200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dt = 0.01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t = np.arange(t0, tmax, dt)</w:t>
      </w:r>
      <w:r w:rsidRPr="00725150">
        <w:rPr>
          <w:lang w:val="en-US"/>
        </w:rPr>
        <w:br/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def S1(x, t):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 xml:space="preserve">    dx1_0 = 0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 xml:space="preserve">    dx1_1 = - b*x[1]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 xml:space="preserve">    dx1_2 = b*x[1]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 xml:space="preserve">    return dx1_0, dx1_1, dx1_2</w:t>
      </w:r>
      <w:r w:rsidRPr="00725150">
        <w:rPr>
          <w:lang w:val="en-US"/>
        </w:rPr>
        <w:br/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def S2(x, t):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 xml:space="preserve">    dx2_0 = -a*x[0]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 xml:space="preserve">    dx2_1 = a*x[0] - b*x[1]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 xml:space="preserve">    dx2_2 = b*x[1]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lastRenderedPageBreak/>
        <w:t xml:space="preserve">    return dx2_0, dx2_1, dx2_2</w:t>
      </w:r>
      <w:r w:rsidRPr="00725150">
        <w:rPr>
          <w:lang w:val="en-US"/>
        </w:rPr>
        <w:br/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y1 = odeint(S1, x0, t)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y2 = odeint(S2, x0, t)</w:t>
      </w:r>
      <w:r w:rsidRPr="00725150">
        <w:rPr>
          <w:lang w:val="en-US"/>
        </w:rPr>
        <w:br/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plt.plot(t, y1[:,0], label='S(t)')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plt.plot(t, y1[:,1], label='I(t)')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plt.plot(t, y1[:,2], label='R(t)')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plt.title('I(0) &lt;= I*')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plt.legend()</w:t>
      </w:r>
      <w:r w:rsidRPr="00725150">
        <w:rPr>
          <w:lang w:val="en-US"/>
        </w:rPr>
        <w:br/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plt.plot(t, y2[:,0], label='S(t)')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plt.plot(t, y2[:,1], label='I(t)')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plt.plot(t, y2[:,2], label='R(t)')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plt.title('I(0) &gt; I*')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plt.legend()</w:t>
      </w:r>
    </w:p>
    <w:p w14:paraId="55C816C6" w14:textId="77777777" w:rsidR="006E498F" w:rsidRDefault="00E1415A">
      <w:pPr>
        <w:pStyle w:val="FirstParagraph"/>
      </w:pPr>
      <w:r>
        <w:t>Получил следующие графики (см. рис. @fig:001 и рис. @fig:002).</w:t>
      </w:r>
    </w:p>
    <w:p w14:paraId="683D6715" w14:textId="5F9217DC" w:rsidR="00725150" w:rsidRDefault="006239A1">
      <w:pPr>
        <w:pStyle w:val="a0"/>
      </w:pPr>
      <w:r>
        <w:rPr>
          <w:noProof/>
          <w:lang w:eastAsia="ru-RU"/>
        </w:rPr>
        <w:drawing>
          <wp:inline distT="0" distB="0" distL="0" distR="0" wp14:anchorId="601F8FC4" wp14:editId="2D423258">
            <wp:extent cx="4838700" cy="3192780"/>
            <wp:effectExtent l="0" t="0" r="0" b="0"/>
            <wp:docPr id="3" name="Рисунок 3" descr="C:\Users\3C8A~1\AppData\Local\Temp\Rar$DRa7052.48432\image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3C8A~1\AppData\Local\Temp\Rar$DRa7052.48432\image\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1415A">
        <w:t xml:space="preserve"> </w:t>
      </w:r>
      <w:bookmarkStart w:id="6" w:name="fig:001"/>
    </w:p>
    <w:p w14:paraId="57793EB6" w14:textId="77777777" w:rsidR="00725150" w:rsidRDefault="00725150">
      <w:pPr>
        <w:pStyle w:val="a0"/>
      </w:pPr>
    </w:p>
    <w:p w14:paraId="61B529E5" w14:textId="40527B70" w:rsidR="00725150" w:rsidRDefault="00725150">
      <w:pPr>
        <w:pStyle w:val="a0"/>
      </w:pPr>
      <w:r>
        <w:t>Рис. 1. График 1</w:t>
      </w:r>
    </w:p>
    <w:bookmarkEnd w:id="6"/>
    <w:p w14:paraId="781E98E5" w14:textId="4D32C460" w:rsidR="006E498F" w:rsidRDefault="006239A1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 wp14:anchorId="01E6EBD7" wp14:editId="6A3D4FFE">
            <wp:extent cx="4808220" cy="3223260"/>
            <wp:effectExtent l="0" t="0" r="0" b="0"/>
            <wp:docPr id="4" name="Рисунок 4" descr="C:\Users\3C8A~1\AppData\Local\Temp\Rar$DRa7052.49089\image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3C8A~1\AppData\Local\Temp\Rar$DRa7052.49089\image\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2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7" w:name="_GoBack"/>
      <w:bookmarkEnd w:id="7"/>
    </w:p>
    <w:p w14:paraId="0CCE8F50" w14:textId="632C6188" w:rsidR="00725150" w:rsidRDefault="00725150" w:rsidP="00725150">
      <w:pPr>
        <w:pStyle w:val="a0"/>
      </w:pPr>
      <w:r>
        <w:t>Рис. 2. График 2</w:t>
      </w:r>
    </w:p>
    <w:p w14:paraId="6A8109C6" w14:textId="77777777" w:rsidR="00725150" w:rsidRDefault="00725150">
      <w:pPr>
        <w:pStyle w:val="a0"/>
      </w:pPr>
    </w:p>
    <w:p w14:paraId="48DC89C5" w14:textId="77777777" w:rsidR="006E498F" w:rsidRDefault="00E1415A">
      <w:pPr>
        <w:pStyle w:val="1"/>
      </w:pPr>
      <w:bookmarkStart w:id="8" w:name="_Toc67081267"/>
      <w:bookmarkStart w:id="9" w:name="выводы"/>
      <w:bookmarkEnd w:id="5"/>
      <w:r>
        <w:t>Выводы</w:t>
      </w:r>
      <w:bookmarkEnd w:id="8"/>
    </w:p>
    <w:p w14:paraId="4F9E18B7" w14:textId="77777777" w:rsidR="006E498F" w:rsidRDefault="00E1415A">
      <w:pPr>
        <w:pStyle w:val="FirstParagraph"/>
      </w:pPr>
      <w:r>
        <w:t>Построил график для задачи об эпидемии.</w:t>
      </w:r>
      <w:bookmarkEnd w:id="9"/>
    </w:p>
    <w:sectPr w:rsidR="006E498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05C99F" w14:textId="77777777" w:rsidR="005A3416" w:rsidRDefault="005A3416">
      <w:pPr>
        <w:spacing w:after="0"/>
      </w:pPr>
      <w:r>
        <w:separator/>
      </w:r>
    </w:p>
  </w:endnote>
  <w:endnote w:type="continuationSeparator" w:id="0">
    <w:p w14:paraId="2268F0EE" w14:textId="77777777" w:rsidR="005A3416" w:rsidRDefault="005A3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22DEA8" w14:textId="77777777" w:rsidR="005A3416" w:rsidRDefault="005A3416">
      <w:r>
        <w:separator/>
      </w:r>
    </w:p>
  </w:footnote>
  <w:footnote w:type="continuationSeparator" w:id="0">
    <w:p w14:paraId="793C80C1" w14:textId="77777777" w:rsidR="005A3416" w:rsidRDefault="005A34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87A692A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D1CADE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52E6E"/>
    <w:rsid w:val="004E29B3"/>
    <w:rsid w:val="00590D07"/>
    <w:rsid w:val="005A3416"/>
    <w:rsid w:val="006239A1"/>
    <w:rsid w:val="006E498F"/>
    <w:rsid w:val="00725150"/>
    <w:rsid w:val="00784D58"/>
    <w:rsid w:val="008D6863"/>
    <w:rsid w:val="00B86B75"/>
    <w:rsid w:val="00BC48D5"/>
    <w:rsid w:val="00BF4978"/>
    <w:rsid w:val="00C36279"/>
    <w:rsid w:val="00E1415A"/>
    <w:rsid w:val="00E315A3"/>
    <w:rsid w:val="00E87A9D"/>
    <w:rsid w:val="00EC73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2C8FE8"/>
  <w15:docId w15:val="{048DC16F-94B2-4E7C-8D74-B238A5047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2515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568</Words>
  <Characters>3242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6</vt:lpstr>
    </vt:vector>
  </TitlesOfParts>
  <Company>diakov.net</Company>
  <LinksUpToDate>false</LinksUpToDate>
  <CharactersWithSpaces>3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ван</dc:creator>
  <cp:keywords/>
  <cp:lastModifiedBy>иван</cp:lastModifiedBy>
  <cp:revision>8</cp:revision>
  <cp:lastPrinted>2021-03-27T18:19:00Z</cp:lastPrinted>
  <dcterms:created xsi:type="dcterms:W3CDTF">2021-03-19T18:20:00Z</dcterms:created>
  <dcterms:modified xsi:type="dcterms:W3CDTF">2021-03-27T18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